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ค32101</w:t>
      </w:r>
      <w:r>
        <w:t xml:space="preserve"> </w:t>
      </w:r>
      <w:r>
        <w:t xml:space="preserve">คณิตศาสตร์</w:t>
      </w:r>
      <w:r>
        <w:t xml:space="preserve"> </w:t>
      </w:r>
      <w:r>
        <w:t xml:space="preserve">3</w:t>
      </w:r>
      <w:r>
        <w:t xml:space="preserve"> </w:t>
      </w:r>
      <w:r>
        <w:t xml:space="preserve">ม.5/2</w:t>
      </w:r>
      <w:r>
        <w:t xml:space="preserve"> </w:t>
      </w:r>
      <w:r>
        <w:t xml:space="preserve">(เช้า)</w:t>
      </w:r>
      <w:r>
        <w:t xml:space="preserve"> </w:t>
      </w:r>
      <w:r>
        <w:t xml:space="preserve">021067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ดูเรื่องของข้อสอบด้วย รูปลูกโป่งหัวข้อนี้กูยังไม่ได้สอนนะคะ ม 5 เดี๋ยวเราเรียนทั้งหมดอยู่ 3 หัวข้อ หัวข้อแรกคือเรื่องของ เลขยกกำลัง เลขยกกำลังเรียนไปแล้วนะคะ แล้วเรื่องที่สองก็คือเรื่องของรากที่ n ของจำนวนเต็มนะคะรากที่ n สัญลักษณ์ของราก เรื่องที่ 3 วันนี้ครูจะมาเพิ่มให้ลูกนิดนึงในเรื่องของ ฟังก์ชั่น ซึ่งจะมีอยู่ในข้อสอบ ปลายภาค ข้อสอบปลายภาคที่เราจะสอบกันมีทั้งหมดอยู่ 30 ข้อ หา 30 ข้อ 30 คะแนนเป็นข้อสอบแบบเลือกตอบนะคะเดี๋ยวครู ให้ลูกๆดูว่าแนวข้อสอบมันเป็นยังไงบ้างนะคะไม่ยากเลยนะคะไม่ยากเลย เรามาดูเรื่องของฟังก์ชัน วันนี้กูจะ ให้ลูกๆได้เรียนเรื่องของฟังก์ชัน นิดหน่อยคำเนี้ย มัน มันอยู่ไกลตัวเรามากเหมือนกันแต่ถามว่าไกลไหม ไกลขนาดไหนนะคะ มันก็ไม่ได้ไกลขนาดมันไม่มีส่วนเกี่ยวข้องเลยเรานำเรื่องของฟังก์ชันนะคะพื้นฐานของ ต่างชาติมาใช้ในชีวิตประจำวันของลูกๆเหมือนกันแต่ลูกไม่รู้สึกตัวลูกไม่ทรุดไม่รู้ว่าเอออันนี้คือฟังก์ชันนะอันนี้คือ สำคัญนัก นะคะเรื่องใหญ่ๆที่อยู่ใกล้ๆตัวเราเลย ตัวอย่างคือภาพนี้ อันนี้คือ อะไร เห็นไหม เออนั่นแหละมันคืออะไร มันคือจานดาวเทียมโลก มันเป็นจานดาวเทียมนะคะ ใช่จานดาวเทียม เขาเอาไว้ใช้ส่งสัญญาณรับสัญญาณ ได้จานดาวเทียมแล้วมันมีประโยชน์อะไรบ้าง วันนี้ที่สำคัญเลยการสื่อสารที่เราใช้โทรศัพท์ สื่อสารการใช่ไหมคะโทรศัพท์แล้วโทร เราอยู่ที่โรงเรียนใช่ไหมเราโทรไปหาคุณพ่อคุณแม่รออยู่ที่บ้าน เปิด video call นะคะเห็นภาพด้วย อันนี้คือประโยชน์ของการดาวเทียมนะ ที่เราได้ใช้กันนะคะอย่างเช่นเราจะเดินทางจากอุดรเราจะไปเที่ยว ต่างจังหวัดนะคะสมมุติเราจะไปเชียงใหม่ ยังไม่รู้เลยว่าเราจะไปเที่ยวเชียงใหม่นะ มันอยู่ตรงไหนนะไอ้ดอยอินทนนท์น่ะ มันอยู่ตรงไหนเราก็เปิด GPS ให้ นำทางไปนะคะนำทางไป อันนี้คือประโยชน์ของจานดาวเทียม นี่คือเรื่องของไกลตัวแต่ถูกนำมาใช้ในเรื่องของชีวิตประจำวันเรา นะคะ มันมีคำคำนึง ทำในรูปเรื่องของความสัมพันธ์ ความสัมพันธ์ มันเกี่ยวข้องกับฟังก์ชันยังไงเราจะต้องรู้ในเรื่องของความสัมพันธ์ก่อนนะคะ ในเรื่องความสัมพันธ์นั้น ต้องมีเป็นคู่ ถ้ามีคนเดียว ว่าจะไม่เกิดความสัมพันธ์ ถ้าเมื่อไหร่จับคู่กันจะเกิดความสัมพันธ์กันทันที นะคะ ความสัมพันธ์ตัวนี้อาจดูอันนี้คือห้องสอบ ลูกเขย นั่งสอบไหม เคยไหมคะเคยจัดจัดห้องสอบแบบนี้ไหมจัดห้องเรียนแบบนี้ไหม ช่วงที่เราตอบใช่ไหม ตาลน้ำตาลเห็นภาพเนี้ยเคยไหม ที่นั่ง ที่นั่งสอบ ใช่มันต่างจากตอนนี้ใช่ไหม ตอนนี้คือเรานั่งเรียนเนี่ยเราเอาเนี่ยมันนั่งติดกันแต่ถ้าเมื่อไหร่ที่เราสอบ เอาโต๊ะมานั่งติดกันได้ไหม กันได้ไหม โต๊ะมานั่งติดกันไหมลูกตอนที่ 2 เราจะนั่งติดกันไหม ไม่ได้ติดกันมันต้องแยกกันใช่แยกกันแล้วก็เป็นแถวด้วยใช่ไหม แถวเป็นแถว เหมือนลักษณะในภาพเลย การที่จะระบุตำแหน่งของการนั่งนะคะ ระบุตำแหน่งของการนั่งมันคือความสัมพันธ์นะคะถ้าสมมติให้ a สิงห์ ไนะ A Pink นั่งอยู่ตำแหน่ง a เนี่ย ถ้าระบุตำแหน่ง เราจะต้องดูความสัมพันธ์ เห็นไหมคะอันนี้คือแถวแนวตั้ง แถวแนวตั้งหิ้งนั่งอยู่ตำแหน่งอะไรคะตำแหน่งที่เท่าไหร่ลูก ผู้หญิงนั่งอยู่ตำแหน่งที่เท่าไหร่ตรงกับอะไรคะแนวตั้ง ต้องกลับเมื่อไหร่ AV กริ่งนั่งตรงกับแถวที่เท่าไหร่คะแถวที่ 1 แถวที่ 1 ถ้าจะบอกว่าทิ้งทิ้งนั่งอยู่แล้วตั้งแถวที่ 1 แถวแนวตั้งแถวที่ 1 หมูมันมีที่นั่งตั้งเยอะถูกไหม มันมี 1 2 3 4 5 6 7 8 8 ที่นั่ง ไม่สามารถบอกได้เลยว่าขิงจะนั่งอยู่ตำแหน่งไหน เพราะฉะนั้น ก็เลยจะต้องมาเป็นคู่นะคะเมื่อเราบอก ตำแหน่งในแนวตั้งแล้วก็จะต้องจับคู่กับตำแหน่งแนวนอนด้วย เพื่อระบุว่าตำแหน่งที่ขิงนั่งน่ะ นั่งตรงไหนกันแน่ แนวตั้งคือ 1 แนวนอน แถวนี้ แถวไหนคะ แถวที่เท่าไหร่ที่ขิงนั่ง งงกับอะไร เพราะฉะนั้นให้มาเป็นคู่โดยให้ โดยให้แนวตั้งมาก่อนนะคะแนวตั้งมาก่อนตำแหน่งแถวในแนวตั้งมาก่อน ตำแหน่งแถวในแนวตั้งมาก็คือ 1 คู่กับหนึ่งนะ หมายถึงคู่อันดับนะคะคู่ 11 นั้นเอง น้ำตาล สมมุติน้ำตาลคือดี ดีนะตรงนี้ วันนี้นะคะน้ำตาลนั่งตรงนี้นะลูก ครูให้จากแนวตั้งความสัมพันธ์แถวในแนวตั้งก่อน น้ำตาลนั่งอยู่แถวที่เท่าไหร่ลูก ใช่ดูตำแหน่งที่ดี ตอบกูว่า แถวแนวตั้งแถวที่เท่าไหร่ที่หนูนั่ง กากน้ำตาลตอบ เท่าไหร่ 2 ตรงกับ 3 เหรอลูก ตรงกับอะไรคะ ชายตรงกับสองนี่ไงลูกจะต้องมองไปที่แถว ตัวเลขที่อยู่แนวตั้งแนวตั้งเนี่ย มันตัวอะไร 12 กระป๋องนะคะเพราะฉะนั้นพิกัด ของ น้ำตาลนั่ง 2 มาก่อนนะคะส่งมาก่อนเสร็จแล้ว แนวนอนล่ะแนวนอนละเท่าไหร่ อยู่นะเดี๋ยวนอน ตรงกับอะไรคะตรงกับวันอะไร เพราะฉะนั้นสามารถบอกคู่อันดับของน้ำตาลนั่งได้ใช่ไหม เท่าไหร่คะตอบเลย ฟ้องกลับ 4 มาคู่กัน 2 กับ 4 ดูดูมือพี่น้ำนะที่รัก ทำมือตำแหน่งก็คือ 2 กับ 4 หาคู่กัดอันไหนอยู่ข้างหน้า ก็เอาตำแหน่งนั้นน่ะตัวเลขนั้นมาก่อนนะคะขึ้นอยู่กับว่าเราให้ความสำคัญจากอะไร ขายอะไหล่ อุ๊บอิ๊บ ต่อไปอุ๊บอิ๊บ Open นั่งอยู่ตำแหน่ง เจนะคะ ตำแหน่ง J กูถามว่ากิ๊ฟ ถ้าดูจากความสัมพันธ์แถวในแนวตั้งไปหาแนวนอน กิ๊ฟจะนั่งอยู่ตำแหน่งอะไรคะ ตัวนี้นะ 6 ออนหรอ กูบอกว่าความสัมพันธ์แนวตั้งก่อน เอาตังค์ก่อน แนวตั้งคือแถวนี้ก่อนลูกแถวนี้ลูกจะต้องบอกตัวเลขอะไรขึ้นมาก่อน ปัญหาไหมเลขอะไรคะเลข 4 อาเล็ก 4 มาก่อน เสร็จแล้วแนวตั้งเรียบร้อยความสัมพันธ์ไปหาแนวนอนนะคะ ตรงกับอะไรคะตรงกับ 6 สถานพิกัดควรดับของ กิ๊บที่นั่งคือเจก็คือคู่อันดับที่ 46 นั่นเอง ต้องมาเป็นคู่นะคะมาเป็นคู่ นิวนิวนิวมองเห็นไหมลูก วิวมองไม่เห็นวิวออกเดินออกมาเลยมาใกล้ๆกูเลย มองเห็นหรือยังลูกมองเห็นหรือยัง มองเห็นพิลาสนะแล้วก็มองเห็นจอไหมมองเห็นตำแหน่งอันนี้ไหมคะ มองเห็นจอนะ โอเคที่นี่ ถ้าให้บิวบิวนั่งอยู่ที่เค K คือตัวนี้ k k ตอนนี้นะครูถามว่าแนวตั้งแนวตั้งเขตตรงกับ ตัวเลขอะไรคะ เคป่ะเนี่ยแนวตั้งตรงกับเลขอะไรคะเลข 5 ถูกต้องเลข 5 แล้วแนวนอนตรงกับอะไรเอ่ย แนวนอนตรงกับตัวไหนคะ แนวนอนก็คือตัวนี้ 3 ขวดน่ะก็คือ เอาตังค์มาก่อนคือ 5 3 เข้าใจนะ โอเคไปนั่งได้ค่ะ น้ำตาลเข้าใจหรือยัง เข้าใจจริงหรือเปล่า ห้ามงง 5 โมงนะลูกอันนี้ง่ายมากแค่ครูให้จับ ตำแหน่งเฉยๆว่าตำแหน่งนี้ ควรดับ ที่มีความสัมพันธ์กันนั้นคืออะไรนะคะ a b c d จนถึงค. เนี่ย ที่เขานั่งเนี่ย เราสามารถระบุตำแหน่งที่นั่งเข้าได้โดยใช้ความสัมพันธ์ของ ครูอันดับนะคะ อันดับ โดยความสัมพันธ์ เราจะต้องไปดูก่อนว่า อันไหนที่อยู่ข้างหน้า ถ้าเราให้แถวแนวตั้งอยู่ข้างหน้าเราก็ต้องเอาตัวเลขแถวแนวตั้ง ขึ้นก่อนนะคะ แล้วค่อยเอาแถวตัวเลขในแนวนอน มาสายทีหลัง เข้าใจนะ ทีนี้มาดูตัวนี้ ผลคูณคาร์ทีเซียน จำเรื่องเสร็จได้ไหมลูก ดมยาแล้ว สัญลักษณ์นี้จำได้ไหม พี่เก่งจำได้ไหมที่เราเรียนตอนมอไหนคะ เฟซเนี่ยโรงเรียนตอนมอไหน เรียนมไหนอ่ะเรียนม 4 โรงเรียนไปแล้วม 4 ใช่ไหม ตอนม 4 ที่โรงเรียนปลายตอนนี้น้องๆก็ยังเรียนอยู่นะคะเรื่องของเฟซเนี่ย สีนี้กำลังเรียนอยู่เลย เขาบอกว่าโอเค สมาชิกมีอะไรบ้าง สมาชิกมีตัวไหนบ้างลูก ที่อยู่ข้างใน สมาชิกคือ 2 3 4 เขาก็เลยเอา 2 3 4 เนี่ยมาลงอยู่อันนี้คือเป็นกลุ่มของเอ กลุ่มของ b คืออะไร 5 กับ 6 น้ำตาล น้ำตาลดูบี สมาชิกคือ 5 กับ 6 เอาลงมาใส่ตรงนี้นะคะ 5 กับ 6 คือ สมาชิกของเซต B เขาให้หาความสัมพันธ์นะคะหาผลคูณ a x B นั้นแสดงว่า เราจะต้องเอาเองขึ้นก่อนเอาเองขึ้นก่อนสมาชิกอยู่ข้างหน้า a ขึ้นก่อน เอมีอะไรบ้างเราเริ่มหาคู่ หาคู่ให้เขานะคะ a ไป B ใช่ไหมคู่แรกคืออะไร Oppo 2 กูกลับ 5 กลายเป็น คู่ 25 มันมีเครื่องหมายคอมม่านะคะ อันดับใส่วงเล็บให้นะคะ 2 กับ 5 เอามาเขียนใส่ในเฟซ อยู่ข้างล่างเห็นไหม 2 ตัวนี้ 25 คู่กันเอามาเขียนเสร็จละ รอมา 2 คู่กับ 6 ลูก 2 คู่กระปุกเอามาเขียนต่อค่ะ 2 ขวบเขียนต่อนะ เสร็จแล้วไอ้ 2 เนี่ยมันจับคู่กับ B หมดแล้วเราก็เลยต้องเลื่อนนะคะ เลื่อนมาเป็น 3 ละทีนี้ ท่องตัวเลข 2 หมดแล้วนะต่อไปก็กลายเป็น 3 ค่ะ 3 จับคู่ B เหมือนเดิม 3 ตัวนี้ จับคู่กับ 5 เอามาเขียน เข้าไปในเฟซ 3 คู่กับ 6 น้ำตาลดูนะ 3 คู่กับ 6 เอามาเขียนต่อในเซต หมดแล้ว 3 กับคู่กระบี่ครบแล้ว ต่อไปคือเลข 4 เลข 4 แล้วก็จับคู่เหมือนเดิม 4 คู่กับ 5 เขียนลงไปในเฟซ กระพงเขียนลงไปในเซฟ ง่ายไหม เข้าใจแล้วนะ ที่นี้ ขึ้นอยู่กับว่า เราให้อะไรขึ้นก่อน ขึ้นก่อน a x B หมายถึง ต้องเอาเอมาสมาชิก ของเอ็งมาอยู่ข้างหน้านะคะ ถ้าสมมุติครูเปลี่ยนล่ะ คู่สลับ สลับคู่สลับแล้วกูเอาบีขึ้นมาข้างหน้าแล้วลูก บีบีมาอยู่ข้างหน้าแล้วนะน้ำตาล วันนี้กูสลับ บีมาอยู่ข้างหน้าแล้วเพราะฉะนั้นเราก็ต้องเอาสมาชิกของบีมาอยู่ข้างหน้าเหมือนกัน บีมีอะไรบีมี 5 กับ 6 ไหม นี่คือ 5 กระปุกเอามาใส่ข้างหน้า เอมีอะไรเอไปอยู่ข้างหลัง จับคู่ค่ะ จับคู่ก่อน 5 คู่กับอะไร ภาพ คู่กับ 2 เอาไปเขียนในเฟซ เข้าใจนะ 5 คู่กับ 3 เอาลงมาเขียนต่อเลย คู่กับ 4 นอนหรือยัง 5 นาทีจับคู่หมดหรือยังตัวนี้หมดหรือยังลูก หมดหรือยัง อีฟ หรือยังจับคู่หมดหรือยังหมดแล้วเพราะฉะนั้นเราก็ไปต่อที่ แม่กกนะคะเลข 6 จับคู่เหมือนเดิม จับคู่กับอะไรจับคู่กับ 2 เอามาเขียนตรงนี้คือ 6 2 อุ๊บอิ๊บ ตรงนี้คืออะไรลูก 6 63 ถูกต้อง น้ำตาล สุดท้ายควรดับอันนี้คืออะไรลูก อ้วนทำอะไรคะ 4 หรอใช่ 4 แต่ก่อน 4 คืออะไรลูก 4 ตัวนี้เป็นตัวหลังเราจะต้องเอาตัวอะไรขึ้นมาก่อน กก 4 ใช่ เข้าใจนะ อันนี้ง่ายมาก ดูแค่ความสัมพันธ์สังเกตจับประเด็นให้ได้ว่าครูบีขึ้นมาก่อน a หรือเอา a ขึ้นมาก่อน B แล้วก็จับคู่ให้ครบให้เต็มนะคะ เมื่อไหร่ก็ตามที่เราเอาคู่อันดับ ของความสัมพันธ์นั้นน่ะ มาเขียนใส่ในเซต จะกลายเป็นความสัมพันธ์นั่นเองนะคะ อันนี้เดี๋ยวเขียนเรื่องของกราฟเนี่ยเอาไว้ทีหลัง แล้วกูจะมาเพิ่มในแบบฝึกอีกทีนึงแต่ตอนนี้ ถามว่าในเรื่องของเซตเนี่ย เป็นพื้นฐานมาตั้งแต่มอ 4 แล้วมาใส่ในเรื่องของความสัมพันธ์นะคะ ในเรื่องของฟังก์ชันฟังก์ชันไม่ได้มีอะไรยากเลย ในเรื่องของตำแหน่งการจับคู่นะคะ ในเรื่องของการเขียนกราฟเดี๋ยวค่อยเป็นเทอมหน้า จะมาเพิ่มให้อีกนิดนึงนะคะ มาดูแนวข้อสอบลูก ข้อสอบนะคะ เมื่อเช้าหมอ 5/1 ครูบอกไปแล้ว อันนี้คือใน ข้อสอบที่ครูออกจะมีในเรื่องของเลข กำลังนะคะ แล้วก็ในเรื่องของ ฟังก์ชันฟังก์ชันก็ง่ายนิดนึงนะคะ อันนี้เป็นเรื่องของความหมายของเลข ใช่อันนี้คือข้อสอบตั้งใจดีๆนะน้ำตาลดูดีๆนะ อากาศดีๆนะ กูทำแค่ 30 ข้อเองลูก 30 ข้อนิดเดียวคลอดคะแนน วันจันทร์นี้ที่สอบนะคะวันจันทร์นี้ที่สอบอ่ะ แค่ 30 ข้อเองนะคะอยากเพิ่มไม่ให้กูเพิ่มเป็น 60 ข้อไหม เพิ่มอีกไหมดีไหม ตกใจไม่ต้องตกใจพอแล้ว พอแล้วเอา 30 นี้กำลังดีนะคะให้เวลา 1 ชั่วโมงนะ รวมต้องอ่านทำความเข้าใจดีๆอ่ะ ข้อแรก 3 5 ^ 3 มันตรงกับข้อไหนลูก ความหมายของเลขยกกำลัง ความหมายของเลขยกกำลังก็คือการคูณนะคะ ตัวนี้ ^ n มันหมายถึง เอาเองเนี่ยมาคูณกันนะคะ คุณกัน จำนวน n ครั้ง ตัวนี้นะ เท่ากับเป็นค้าง ถ้านับจำนวน a = เป็นตัวนะคะเพราะฉะนั้น 5 ^ 3 ก็คือ 5 * 5 05 ถ้ามี 3 ตัวใช่ไหม 1 2 3 ตรงเลยใช่ไหมคะ ตรงกับตรงนี้ เลขยกกำลังคือการคูณนะคะโดยคูณฐานนี่แหละมาคูณ จำนวน ดูตรงไหนดูข้างบนค่ะดูข้างบนคือเลขชี้กำลัง มันมี 3 ใช่ไหมคุณกัน 3 ครั้ง 123 อ๋อรู้และคำตอบข้อนี้คือข้อ บอกควายนะคะ ข้อ 2 สมบัติของเลขยกกำลังจำได้ไหม กไก่เหรอลูก แสดงว่าลืมหมดแล้วที่สอนไป ตั้งแต่เริ่มเปิดเทอมมาเน้นย้ำนะคะตลอดเลย a ^ 0 = 1 เสมอ เมื่อ a ไม่เท่ากับ 0 นะ ดูดีๆนะที่เนี้ย 5 ^ 0 เท่ากับเท่ากับเท่าไหร่ เท่ากับศูนย์เลยเนี่ย 501 ถูกต้องเท่ากับ 1 ลูกเท่ากับ 1 จำได้ไหม ครูบอกว่า อะไรก็ตามยกกำลัง 0 จะเท่ากับ 1 เสมอนะคะอะไรก็ตามยกกำลัง เท่ากับ 1 เสมอ ไม่ว่าจะเป็น 10 ^ 0 ก็จะเท่ากับ 1 100 ^ 0 ก็จะเท่ากับ อะไรก็ตามยกกำลัง 0 เท่ากับ 1 อะไรนะ เพราะฉะนั้นจะทำให้ได้คำตอบวันนี้คือข้อไหนลูก จะตอบข้อไหน จึงตอบข้อไหน ถึงว่าข้อไหน กไก่ขอไข่คอควาย ขอไข่นั่นเอง ดูข้อ 3 ข้อ 3 นะคะ ลบ ลบห้าทั้งหมดยกกำลัง 5 มันตรงกับตัวไหน ลูกต้นน้ำ a - 5 ใช่ไหมแน่นอน จะต้องเอา -5 มา มีกี่ครั้ง 5 ครั้งหนึ่ง 2 3 4 5 ตรงกับขอไข่ เพราะฉะนั้นคำตอบว่าคือข้อขอไข่ใช่ไหม น้ำตาล น้ำตาลดูข้อนี้ ตาลจะทำก็บอกกูไม่ได้นะถ้าน้ำตาลไม่ดูหน้าจอ อันนี้เข้าใจนะต่อไปข้อ 4 ค่ะ ถ้ามีกี่ตัวคะ น้ำตาล 5 มีกี่ตัวลูกในหน้าจอ ถ้ามีกี่ตัว สามล้อนับใหม่ ไม่ต้องไปดูขิงเลยนับเอง 1234 มีอยู่ 4 ตัวใช่ไหมมีอยู่ 4 3 มีกี่ตัวคะ 3 สามีอยู่ 3 ตัวเพราะฉะนั้น ก็คือ 5 5 ตัวนี้นะ ยกกำลัง 4 เดี๋ยวน้าลบใหม่ ตอนนี้มีอยู่ 4 ครั้งก็คือ 5 ^ 4 3 มีอยู่กี่ตัวคะ 3 ^ 3 เอามาคูณกัน ตรงกับข้อใดน้ำตาล น้ำตาลตรงกับในรูป วันไหนคะ คูบางหลวงคนนั่งบังใช่ไหม ตรงกับข้อไหน กไก่รอดูดีๆสิ ข้อนี้ ใช่ไหมพี่ส่งเลยให้ลูกสังเกตดีๆนะลูกก่อนที่จะตอบนะคะ พระครูบางเดี๋ยวย้ายมานั่งฝั่งนี้ไหม ย้ายมานั่งฝั่งนี้ ตำแหน่งครูนั่งบังหนูต้องมานั่งตรงนี้ลูก เร็วๆย้ายไปตำแหน่งไปนั่งข้างๆเลย ไม่บังแล้วนะ มองหน้าจอชัดนะ ปีนี้ตั้งใจดูนะคะ ข้อ 5 ค่ะ เขาถามว่าฐานฐานของตัวนี้คืออะไร ตัวเลขไหนที่อยู่ข้างล่างฐานคืออะไรคะ น้ำตาลฐานคืออะไร ฐานก็คือ 105 105 คือข้อ ฐานนะคะก็คือ 105 ตัวนี้ ลูกจำคำศัพท์ดีๆนะคำว่าฐานเนี่ย ช้างคือตัวที่อยู่ข้างล่างนะลูก ต่อไปข้อ 6 เลขชี้กำลัง เลขชี้กำลังคือ n n คือตัวที่อยู่ข้างบน เลขชี้กำลังคือตัวไหน 10 หรือว่า 100 10 หรือว่า 100 อยู่ไหนลูกศิษย์หรือว่า 100 ถูกต้อง ตัวเลขที่มันเกี่ยวข้องอ่ะ 10 ไม่มีเลยในนี้ตัดทิ้งได้เลยนะคะ 1000 ก็ไม่มีอยู่ในนี้ ตัดทิ้งเลยไม่ต้องไปสนใจ ที่มันจะมาดูก็คือคอควายกับงู แต่ว่าเขาถามเลขชี้กำลังเลขชี้กำลังคือตัวที่อยู่ข้างบนนะคะ ตัวที่อยู่ข้างบนคำตอบที่ถูกต้องก็คือข้อคอควาย อุ๊บอิ๊บ อี๊ดไม่ต้องไปลอกใส่ในสมุดอ่ะลูก กูจะบอกว่าข้อสอบมันแนะนำมันเป็นข้อสอบคู่กันเฉยๆ ฉบับจริงกูเปลี่ยนนะคะ เพราะฉะนั้นกูอาจจะสลับคอทะลุไปตรวจว่าพ่อ 6 คอควาย ไม่ได้แล้ว ไม่ได้แล้ว วาสนา ตั้งใจดูดีๆที่กูอธิบายนะคะถ้าลูก ดูแล้วเข้าใจเนี่ย ลูกจะสามารถตอบคำถามได้ ครูเอามาอธิบายให้วันนี้ แต่เวลาข้อสอบจริงๆครูจะสลับข้อนะบอกไว้ก่อน แอบรู้ว่าลูกฉลาดปกเขียนเอามาให้คำตอบเขาควาย อันนี้ไม่ใช่แล้ว เพราะฉะนั้นอย่าไปจำแบบนั้นไม่ใช่ 30 คอวันนี้ฉันได้คำตอบแล้ว เธอต้องไปจากข้อ 1 ขอไข่ข้อ 2 กไก่เนี่ยไม่ใช่ละ ไม่ใช่แล้วนะลูก อย่าไปทำแบบนั้นนั่งทำความเข้าใจตอนนี้แหละที่กูอธิบายนะคะ ลูกไปทบทวนดูนะอันนี้ไม่มีอะไรยากเลยตั้งแต่ข้อ 1 ถึงข้อ 6 สายสมบัติอะไรคะของเลขยกกำลังความหมายเขานะคะ เลขฐานคืออะไรเลขชี้กำลังคืออะไรนะคะ แค่นั้นเองถ้าลูกเข้าใจน่ะลูกจะสามารถตอบได้ทุกข้อเลยไม่ว่ากูจะเปลี่ยนข้อสอบยังไงลูก ตอบได้เนาะ ข้อ 7 ถึงข้อ 10 ค่ะ จำได้ไหม สมบัติข้อไหน A ^ n จะเท่ากับ 1 ส่วน a ^ - n จำได้ไหมคะสมบัติข้อนี้เพราะฉะนั้น ข้อ 1 ข้อ 1 ก็หมายถึงอะไรเอ่ย วันเนี้ย หมายถึงข้างล่างเนี่ยยกกำลังลบเองใช่ไหมมันก็คือ เท่ากับ 30 ยกกำลังอะไรคะ ลบเนี่ยออกละ ออกแล้วไม่เหลือแล้ว ก็จะเหลือแค่ 30 ^ 5 ถูกไหม ตัวนี้นะ ข้อ 1 ก็คือ 30 ^ 5 หลักสูตรตรงนี้นะลูกจากสมบัติข้อนี้เนี่ย ลูกแค่ดูนะคะ เลขยกกําลังที่มีเลขชี้กําลังติดลบ เขียนอยู่ในรูปของเศษส่วนได้ นะคะ สลับกัน สำหรับการข้อ 2 และลูกข้อ 2 คืออะไรคะ อันนี้มันติดลบ แล้วก็ สามารถปรับได้นะคะ เท่ากับ ข้าวกับอะไรวันนี้ เลขชี้กำลังลบ 10 เนี่ยปรับให้เป็นจำนวนเต็มบวกได้โดยเขียนอยู่ในรูป ของเศษส่วน มันก็คืออะไรคะ วันนี้ก็คือ 1 ส่วน รถติดเอามาเหมือนเดิมนะลูกลบสิบ รถ 11 เนี่ยเหมือนเดิมแต่ว่าเมื่อไหร่ก็ตามที่มันอยู่ในรูปของเศษส่วน ไอ้ติดลบเนี่ยเลขชี้กำลังหรือลูก -10 เนี่ยมันจะหายไปนะมันจะเหลือแค่ 10 อันนี้คือคู่ของเขา จำได้ไหมอันเนี้ยที่เคยสอนไปต้องไปทบทวนนะที่ครูสอนไปนะคะ สมบัติข้อเดียวนี่แหละพอดีเอง แล้วตัวนี้ราคาคู่กับอะไร 99 ยกกำลัง 25 คู่กับอะไรขิง ทำเป็นเศษส่วนนะคะ เมื่อคืนหนึ่ง ส่วน 99 เหมือนเดิมค่ะ 95 ราคา 95 แต่เลขชี้กำลังตรงนี้ อันนี้มันเป็นบวกใช่ไหม เวลาเอามาใส่ตรงนี้จะต้องติดลบนะคะ 25 คู่กัน จะเท่ากับตัวนี้ สุดท้ายคอร์ด คืออะไร ใครจะตอบได้ 10 อะไรลูก ข้อ 4 ทิ้ง 1 ส่วน 1271 ได้ยังไงมันไม่มี 11 เลย 1 ส่วน 12 ^ 10 ราคาตัวนี้ก็คือ 1 ส่วน 12 กำลังเสร็จ รูปสังเกตดีๆนะไอ้ตัวเนี้ยเลขชี้กำลังมันติดลบ ลบหลับเลขชี้กําลังติดลบเนี่ยไม่ให้มันติดลบเนี่ยโดย เขียนในรูปของเศษส่วนนะเขียนในรูปของเศษส่วน มันหมายถึงตัวเดียวกันมันเท่ากันนะคะตัวนี้ ตัวนี้คือเท่ากัน เขาให้จับคู่ใช่ไหม ใช้ข้อมูลจากข้อ 1234 เนี่ย ตอบคำถามข้อ 7 ถึงข้อ 10 โล ข้อแต่ก็ถามว่า 30 ^ 5 ตรงกับข้อไหน นี่ไง 30 ^ 5 ตรงกับข้อไหนคะ ตรงกับข้อไหน น้ำตาล 30 ^ 5 ตรงกับข้อไหน ตรงกับข้ออะไรคะ ข้อ 1 นั่นเองใช่ไหม 1 / 30 ^ - 5 ตรงกับข้อ 1 ข้อ 1 อยู่ไหนข้อ 1 อยู่ข้อกไก่ กไก่นะคะ ปีนี้ 1 ส่วน - 10 ^ 10 อยู่ไหนคะ อยู่นี่ไง ตรงกับข้อ 2 ข้อ 2 อยู่ไหนข้อ 2 อยู่นี่ ต่อไปข้อ 9 1 ส่วน 12 ^ 10 โลก ที่เราหามาได้ 1 ส่วน 12 ^ 10 อ๋ออยู่ตรงนี้ข้อ 4 นะคะ ตอนนี้นะ คือข้อ 4 เพราะฉะนั้นคำตอบคืององู ถามไหมถามไหมอันนี้งงไหมคะ เข้าใจไหม เข้าใจแล้วก็ต้องไปทบทวนใหม่นะลูกรบกวนแบบฝึกดีๆนะคะ เราก็จะตอบได้ มันจะมีความสัมพันธ์กันคู่กัน มันจะคู่กันนะคะ จากข้างบน สังเกตดีๆนะเศษส่วน เศษ 1 ส่วนถ้าตัวเลขอ่ะมันเลขชี้กำลังติดลบ กลับนะคะ ส่วนออกมันก็จะหายไป นะคะ ไอ้ลบเนี่ยมันก็จะหายไปมันจะคู่กันสัมพันธ์กันนะ อาทิตย์นี้มาดูข้อนี้บ้าง คุณสมบัติของข้อ 5 เลขชี้กำลัง ยากเลยทีนี้ รักไหม จำได้ไหมวันนี้น่ะจำได้ไหม ลืมหรือจำได้ลืม ดูอยู่รอดูโอเคเดี๋ยวกูด่วนให้ อันนี้ลูก a ^ m ทั้งหมด ^ n มันหมายถึงเอาเลขชี้กำลังนะคะ มึงก็เป็นหนี้เอามาคูณกันน้าเอามาคูณกัน 5 ^ 2 เห็นไหม ชัดไหม Tab ที่ตรงนี้พี่เลื่อนไม่มี ทำไมแถบเลื่อนตรงนี้มัน มองเห็นชัดไหมคะมองได้อยู่นะมองได้อยู่นะ รู้อย่างนี้ก็ได้นะคะตัวนี้ 5 ยกกำลัง 2 ทั้งหมดยกกำลัง 3 เลขชี้กำลังข้างบนคือ 2 กับ 3 เอามาคูณกันนะคะเอามาคูณกัน เอามาคูณกันได้เท่าไหร่ 2 * 3 ทิ้ง 2 * 3 ได้เท่าไหร่ กูต้องเปิดตารางสูตรคูณหน่อยนะๆๆเอง 2 กับ 3 คูณเท่าไหร่ วันนี้ตอบ 5 คนนี้ตอบ 6 ชิ้นตอบเท่าไหร่ 2 * 3 2 * 3 ได้ 6 ค่ะไม่ใช่ได้ 5 นะลูก 2 กับ 3 เอามาคูณกันดูดีๆนะไม่ใช่บวก คูณ 3 เท่ากับ เลยนะ 2 * 3 จากตรงนี้นะคะ เท่ากับ 6 นั่นเองเพราะฉะนั้นตอบข้อไหนคะ 9 ^ 6 เข้าใจนะ ข้อนี้แหละลูกพ่อ 12 เอาตัวนี้เลขชี้กำลัง 4 * 5 ค่ะ เท่ากับ 20 เว็บรู้นะ เท่ากับ 20 เพราะฉะนั้นตอบข้อไหน ตอบข้อไหน ดูแล้วก็คูณให้ได้ราคาปูนให้ถูก คนนะไม่ใช่ + 4 * 5 ไม่ใช่ 9 นะลูกดูดีๆนะบางคนเขาคิดว่าเป็นบวกเขาก็เลย ตอบข้อกไก่นี่ผิดเลยนะคะ ดูดีๆ ต่อไปข้อ 13 13 สมบัติข้อนี้จำได้ไหม แค่เอา แยกออก ABC ทั้งหมดยกกำลัง N นะคะแล้วก็แค่เอา a แยก ^ n b ^ นะคะ 3 ในวงเล็บ 2 คูณ 3 ทั้งหมดยกกำลัง 4 2 ตรงนี้ แยกออกมาค่ะ 2 ยกกำลัง 4 สามแยกออกมา 3 ^ 4 แค่นี้เองไม่มีอะไรมาก วันนี้นะคะ ข้อ 3 53 ลูก ในวงเล็บมีอะไร ในวงเล็บคือ 10 คูณ 5 ยกกำลัง 5 แยกตัวประกอบออกมาลูกแยกกันออกมาแยก ออกมาจากวงเล็บมันจะได้อะไร มันก็คืออะไรคะ 10 ตัวนี้คือ 10 กำลังอะไรอยู่ข้างบนเดี๋ยวกำลังฮา คูณด้วย 5 ยกกำลัง 5 เหมือนกัน กลับวันไหนคะ มีไหมหาดูว่ามันตรงกันกับข้อไหน ตรงกับข้อไหน คอควายราคาตรงกับคอควาย มันตรงกับข้อควายนะอันนี้ยังไม่ได้ต้องพูดอะไรเลยยังไม่พูดอะไรเลยลูก กระบวนการ ดูตามตัวอย่างที่ครูให้ลูกก็สามารถหาคำตอบได้แล้วนะคะอันนี้ ถ้าเป็นข้อนี้ล่ะ สลับกันในทางสลับกันนะคะ มันจะต้องเอามาใส่ในวงเล็บ ตรงกับข้อไหน เขาก็แค่มาตรวจดูอันที่ 2 ตรงไหมกล่องไม่ตรงค่ะผิดนะคะซ้ำไม่ตรง 4 ก็ไม่ตรง 5 ตรงไหมตรงเพราะฉะนั้น พ**</w:t>
      </w:r>
      <w:r>
        <w:rPr>
          <w:i/>
        </w:rPr>
        <w:t xml:space="preserve">ูคือคำตอบที่ถูกต้องแค่นั้นเอง ต่อไปข้อ 15 สมบัติข้อที่ 7 เป็นเศษส่วน ลักษณะเหมือนกันกับข้อ 6 ตัวอย่างข้อ 6 เมื่อกี้ สมบัติข้อ 6 เมื่อกี้นะคะ แต่ว่ามันเป็นเศษส่วนเท่านั้นเราก็แค่ 8 เอ็งเนี่ยเข้าไปข้างในนะคะ เข้าไปข้างใน เอาวงเล็บออก n a ^ n ส่วนด้วย B ^ n เท่านั้นเอง ตัวนี้ล่ะ 15 กับอะไรลูก หนูคิดว่าตัวไหนคะ วันไหนนะขอไข่ขอไข่ คลิป ขอไข่ตามเพื่อนหรือเปล่าเนี่ยหรือว่าเข้าใจจริงๆ เข้าใจจริงๆนะไม่ใช่เพื่อนบอกว่าเออขอไข่แล้วตัวเองขอไข่ไม่เอาหรอก ok นะเข้าใจนะลูกดู มันเลขยกกำลังคือ 3 เพราะฉะนั้นเอา 3 เข้าไปข้างใน ตัดวงเล็บออกนะคะมันตรงกับขอไข่นั่นเอง ได้ไหมน้ำตาลน้ำตาลง่ายไหม ได้ไหม ง่ายใช่ไหมอันนี้น่าจะพอทำได้นะคะ ข้อนี้ข้อ 16 ก็เหมือนกัน ตรงกับข้อไหนคะ เมื่อไหร่นะ ตอบเองนะคะข้อนี้ เข้าใจแต่รูปอาจจะตอบผิดว่าเป็นลูกตาแบบตาลายนะคะเพราะฉะนั้นเวลาทำข้อสอบ แจกกระดาษให้ แจกกระดาษให้กระดาษ ข้อสอบเดี๋ยวลูกดูดีๆนะคะ sex เช็คความถูกต้องดีๆอย่าตอบเร็วเกินไปนะคะดูว่ามันถูกหรือเปล่าเป็นคำตอบที่ถูกหรือเปล่า รบกวนดูหลังจากที่เราทำเสร็จแล้ว สมบัติข้อนี้กูไม่ได้เอาตัวอย่างให้ดู จำได้ไหมมันคืออะไร กไก่กไก่กเอ๋ยกไก่ กไก่เนี่ยคือยกกำลัง 17 นะคะ เขียนข้อไหนข้อไหนข้อไหนเอา ถูกแล้วล่ะ กูร้องไห้เลยนะเนี่ย ลูกดูอันนี้มันเป็นเศษส่วน ถ้าเป็นเศษส่วน เมื่อไหร่ก็ตามเลขฐานเหมือนกันให้เอาเลขชี้กำลังมาลบกันนะคะ อันนี้ก็เท่ากับ 10 10 ข้างบนวันนี้นะลบ เลขชี้กำลังตัวที่อยู่ข้างล่างคือ 7 ลูกคิดว่าได้เท่าไหร่ 10 - 7 เหลือเท่าไหร่คะ เหลือ 3 กไก่ในผิดนะคะ ให้ตอบว่าใครผิดนะข้อไหนถูก ตามสมบัติข้อนี้ให้ดี เศษส่วน ที่มีฐานเหมือนกัน ราคาถามเหมือนกันให้เอาเลขชี้กำลังมาลบกัน เข้าใจนะ เดี๋ยวกูให้อีกแบบฝึก 1 เพื่อลูกไม่เข้าใจเนาะตัวนี้ 15 ผ้าข้างบนยกกำลัง 5 ส่วนด้วย 15 ยกกำลัง 5 เท่ากับเท่าไหร่คะ เอากับ 15 ยกกำลังเท่าไหร่ เท่าไหร่ หมายถึง 15 - 5 เหลือเท่าไหร่คะ ลูกว่าบวกหรือลบล่ะหรือคูณ อันนี้มันเป็นเศษส่วนนะคะมันเป็นลบ ไม่ใช่คุณค่ะ ส่วนก็คือการลบ สมบัติข้อนี้คือการลบนะ ไม่ใช่คุณ เหมือนกันเลยกับข้อ 17 เนี่ย เหมือนกันกับข้อ 17 เลยนะคะเอาเลขชี้กำลังมาลบ เอาเอาเลขชี้กำลังมาลบ อันนี้ 10 - 7 = 3 ถ้าเป็นตัวนี้ล่ะกูแค่เปลี่ยนตัวเลขเฉยๆ กูยังไม่ได้ทำอะไรเลย นะคะ 15 ^ 15 ส่วนด้วย 15 ^ 5 หมายถึงตัวเนี้ย เท่าไหร่ก็คือเอา 15 ตัวที่อยู่ข้างบน -5 เขียนตอบได้ละ เหลือเท่าไหร่ เหลือ 5 หรอ เหลือ 10 เดือน 10 เหลือ 10 นั้นเอง คำตอบก็คือ 15 ^ 10 นะคะ เข้าใจนะ ไปทบทวนในสมุดตัวเองนะคะเพราะว่าครูแจกสมุดให้แล้วลูกก็ไปอ่านแบบ ที่เราเคยทำมานะคะ จำให้ได้สมบัติของเลข ยกกำลังมีทั้งหมด 7 ข้อด้วยกันนะคะ 7 ข้อมีอะไรบ้างนะลูกจำได้ลูกจะตอบ ทำข้อสอบได้ ข้อ 18 ใช้คุณสมบัติของข้อ 6 ไม่ใช่โกหกสิ ในเรื่องของการ เลขฐานเหมือนกันนะคะ เอาเลขชี้กำลังมาลบกันนะ มันเป็นหานะคะตัวนี้ เศษส่วนหมายถึงเอาเลขชี้กำลังมาลบกัน เสร็จแล้วมา x ต่อ x คือเอาเลขชี้กำลังมาบวกกันเพราะฉะนั้นข้อ 18 มีขั้นตอนอยู่ 2 ขั้นตอนในการ คิดอยู่ 2 ขั้นตอนขั้นตอนแรกลูกก็เอา มาหาคำตอบก่อนนะคะ คืออะไร ก็คือ 10 ยกกำลัง 10 -7 เท่าไหร่ได้ 3 นะคะตัวนี้ก็นี้ก็คือ 10 ยกกำลัง 3 เสร็จแล้วเอามาคูณตัวนี้ค่ะ</w:t>
      </w:r>
      <w:r>
        <w:rPr>
          <w:i/>
        </w:rPr>
        <w:t xml:space="preserve"> </w:t>
      </w:r>
      <w:r>
        <w:t xml:space="preserve"> </w:t>
      </w:r>
      <w:r>
        <w:t xml:space="preserve">10 ^ 5 อันนี้มันเป็นครูนะเพราะฉะนั้น เลขนะคะ เลขชี้กำลังตัวนี้ลูก จะต้องเอามาบวกกัน จำให้ได้นะ เมื่อไหร่ก็ตาม แบบนี้ x ต้องเอาเลขชี้กำลังมาบวกกัน 10 3 + 5 เท่ากับเท่าไหร่คะ 395 + กันเป็นเท่าไหร่ กับ 5 รวมกันเป็น 7 หรอ เอาใหม่ อยู่ดีๆไม่ใช่ 7 คนใหม่ ไม่ใช่บวกใหม่ เป็น 8 นะคะ เป็น 10 ยกกำลัง 8 เสร็จแล้วดำเนินการเรียบร้อยคิด เรียบร้อย 2 ขั้นตอนข้อไหนตอบข้อไหนตอบข้อไหนตอบวันไหนตอบพอดีลูก คอควายค่ะ เข้าใจนะ เน้น เศษส่วนคือการหารถ้าเลขฐานเหมือนกัน เอาเลขชี้กำลังมาลบ โดยเอาตัวที่อยู่ข้างบนเป็นตัวตั้งนะคะ ตัวที่อยู่ข้างล่างเอามาลบ ที่นี้มาดูตัวนี้ค่ะ ข้อ 19 เนี่ย เหมือนกันเล็กๆฐานก็คือ 5 เหมือนกันเลย วิธีการเราจะทำยังไง ค่ะ ข้างบน 3 ใช่ไหมคะ 3 นี่คือ บวกหรือลบมันอยู่ข้างล่างนี่จะเอามาบวกหรือลบติดตัวนี้น่ะ เอามาบวกหรือลบกูไม่ได้ถามว่า 3 หรืออะไรกูถามว่าเอามาบวกหรือลบ ตัวนี้สีแดงสีเหลืองเนี่ย เอามาบวกหรือลบถูกต้องเอามาลบ เพราะฉะนั้น สัญลักษณ์ 3 - 10 อันนี้ 10 ตัวเนี้ย วันที่ 2 ค่ะ 10 ตัวที่ 2 ที่อยู่ข้างบนมันเป็นการคูณ เอามาบวกหรือลบ ตัวไหนลูก 10 ตัวนี้นะคะ เอามาบวกหรือลบ เอามาบวกหรือลบ เอามาบวกหรือลบ ลบหรออันนี้มันเป็นครูนะ นี่เป็นครูนะ ถ้า x คือการเอามาบวก ทหารคือการเอามารบ จำไม่ได้ คูณคือบวกตัวนี้มันเป็นการคูณเพราะฉะนั้น 10 ตัวนี้จะต้องเอามาทำอะไรคะ เอามาบวกหรือลบ เอามาบวกหรือลบ เออคนนึงบอกรบกวน 1 กก เป็นบวกเป็นบวกนะคะ มันคนละความหมายนะลูกตอนนี้น่ะครูถาม 10 ตรงนี้ 10 ของตัวนี้ 10 กล่องตัวนี้คือการคูณเพราะฉะนั้น กระป๋องเอามา บวกนะคะเอามาบวก บวกด้วย 10 ลูกดูสีลูกจะได้คำตอบเท่าไหร่ 10 ตัวนี้เป็นบวก 10 ตัวนี้เป็นลบ 10 เอาออก 10 เหลือเท่าไหร่ 10 ออก 10 เหลือเท่าไหร่ เนี่ย ถ้าสลับตำแหน่งหน่อยนึงนะคะ สลับตำแหน่งร้อยนึงความหมายเหมือนกันเลยนะ 3 กูเอา 10 ตัวนี้ขึ้นมาก่อน เป็นบวกสิบ แล้วก็เอาตัวนี้ย้ายไปอยู่ข้างหลัง ย้ายมาอยู่ตรงนี้ - ปิด แค่นั้นเอง มันจะได้เท่าไหร่ ร่วมกันกัน 10 33 ลบออก 10 - ออก 10 เหลือเท่าไหร่ ถ้าเป็นกูดีกูไม่ลบแล้วนะลูก กูจะไม่เสียเวลาลบเลยเพราะมันเท่ากันเนี่ย ถ้าเป็นกูดิกูตอบได้เลยนะเนี่ย +10 กับ -10 มันก็ตัดทิ้งไปเลยใช่ไหม มันเท่ากันแดด 10 กับ 10 บวก 10 ลบออก 10 ว่าจะเหลือ 0 ถูกไหมถูกไหม ไม่ต้องเอามาบวกกับ 10 + 3 ให้มันเป็นจำนวนตัวเลขที่เยอะรวมแล้วไปลบออก มันไม่มีความหมายอะไรเลยเสียเวลา เสียเวลา ดูดีๆนะคะ บวก 10 ลบออก 10 เหลือศูนย์เพราะฉะนั้นคำตอบที่ได้คือ 5 ^ 3 ตรงกับข้อไหนคะ รู้ว่าคนไหนเอาคำตอบก็คืองูนั่นเอง แค่เนี้ย น้ำตารู้ไหมลูกน้ำตารู้นะ ข้อสุดท้าย ใครทำได้บ้างข้อนี้ ก่อนอื่นลูกจะต้อง เอาตัวนี้มาก่อนนะคะทำมาก่อน เลขชี้กำลัง สอนกันหมายถึงการคูณนะคะตัวนี้หมายถึงการคูณ มาก่อนนะ 5 เอาตัวนี้มา คูณสาม ตอนนี้อยู่ข้างบน X ใช่ไหมคะเลข 3 บวกค่าบวกด้วย 3 แค่นี้นะ อันนี้อยู่ข้างล่างเอามาลบค่ะ -10 เออได้เท่าไหร่ตัวนี้น่ะ 5 กับ 3 เป็น 15 ค่ะ แล้วไปบวก 3 ลบออก 10 คำตอบคือเท่าไหร่ ก็ดูบอก 3 กลัวมาจากตรงไหนกูเอามาจากตัวนี้ลูกเลขชี้กำลังที่มันอยู่ข้างบนเป็นครูใช่ไหมคะ กูก็เลยเอาบวก 3 มาใส่ตรงนี้ แล้วรถติดมาจากไหน เท่าไหร่นะ 12 หรอ เออมีคนตอบถูกแล้ว 8 นะคะคำตอบคือ 8 เป็น 5 ^ 8 นั่นเองตรงกับข้อไหน คอควายราคา กูฝากนิดนึงอุ๊บอิ๊บ พี่ปุ๊บเนี่ยจะตอบยังงงๆอยู่เพราะฉะนั้นอุ๊บอิ๊บไปฝึกในเรื่องของการบวช การลบ ป๋าก็มีไปทบทวนในเรื่องของการบวกการลบการคูณว่ายังงงๆอยู่ใช่ไหมยังงงๆอยู่ แปลว่า ok แล้วถึงบวกลบเนี่ยได้แล้ว ได้แล้วนะคะฝากรีบไปทบทวน นิดนึงในเรื่องของการบวกการลบการคูณนะคะแล้วก็ไปจำสัญลักษณ์ของ วันนี้ให้ได้ ใส่นะสัญลักษณ์สมบัติของเลขยกกำลังที่นี้ เรื่องของฟังก์ชันครูออกข้อสอบโดยใช้ตารางเรียนของลูกนี่แหละ ไม่ต้องงงลูก ลูกก็จะเห็นแนวตั้งเหมือนกันแนวตั้งคือวันนะคะอันนี้คือแนวตั้ง แนวตั้ง อันนี้คือแนวนอน อันนี้คือนอน เอามาจับคู่กันบอกตำแหน่งของอะไร แนวนอนก็คือคราบที่ คาบที่เท่าไหร่แนวนอน แนวตั้งคือวันวันที่วันที่อะไรวันอะไรนะคะ เขาถามพ่อ วันนี้บอกว่า เรียนม 5/1 มีเรียนวิชาคณิตศาสตร์ วันอะไร ภาพที่เท่าไหร่ วันอะไรลูกต้องไปดูตรงไหน คณิตศาสตร์อยู่ไหนคณิตศาสตร์อยู่ไหนเรียนวันอะไร คณิตศาสตร์เรียนวันอะไรค่าอะไรคะ วันพุธคาบที่เท่าไหร่ลูก ภาพล่ะ คู่กับข้าวอะไร ภาค 2 หรอครับอะไร เรียนกี่คาบ เรียนกี่คาบคณิตศาสตร์ดูดีๆ เรียนกี่คาบ กับข้าวอะไรบ้าง 2 ชั่วโมงแต่กูถามว่าคาบที่เท่าไหร่ เขาถามเขาถามค่าที่เท่าไหร่ไม่ได้ถามว่าจำนวนกี่ชั่วโมง นะ ขอบคุณครับที่เท่าไหร่คะ เราเรียนวันคณิตศาสตร์เราเรียนวันพุธ เราเรียนวันพุธ ตรงกับคาบที่ 1 ภาพที่ 2 นะคะคำตอบอยู่ไหนคำตอบ วันพุธคาบที่ 1 ถึง 2 เพราะฉะนั้นคอควาย ก็คือคอควาย ไปนะ กูถามเรียนเก่งๆข้อสอบ 10 ข้อที่ครูให้ประปาแล้วเนี่ย ถ่ายรูปหมู่ความสัมพันธ์ได้นะคะ อยู่ระหว่างวิชาคาบที่เท่าไหร่ใครเป็นคนสอนได้ลูกจะสามารถตอบคำถามกูได้เลยนะ แล้วก็ดู ดูข้อความตรงนี้ดีๆว่าครูถามวิชาอะไรอย่างเงี้ย ข้อ 22 คู่ถามวิชาอะไรคะ อะไร ภาษาไทย ถามว่าวันอะไรค่าพี่เท่าไหร่ลูกก็ไปดูตารางสอนนะคะ ภาษาไทยอยู่ไหนภาษาไทย อยู่ไหนคะวันอะไร โรงเรียนวันไหน วันจันทร์ถ้าพี่เท่าไหร่ถ้าพี่ 1 กับ 2 ตอบได้ ok นะง่ายมาก แต่ร้อนอ่า โอเคเข้าใจแล้ว มีอะไรจะถามไหม อันนี้คือข้อสอบประมาณนี้ 30 ข้อ ไม่มีแล้วฝากไปทบทวนนะคะฝากไปทบทวน ด้วย วันนี้เราเรียน ภาพสุดท้ายแล้วนะคะในภาคเรียนที่ 1 ภาพสุดท้ายแล้วกูอยากจะให้ลูกๆ ไม่ต้องร้องไห้เดี๋ยว เปิดเทอมมาก็เจอพี่เหมือนเดิมเจอพี่ๆเหมือนเดิม วันนี้ให้ ขอบคุณพี่ๆที่ช่วยนะคะที่ช่วย เป็นล่ามให้พวกเราได้เรียนมา ผู้หญิงผู้หญิง ภาษามือค่ะใช้ได้เลยพูดได้เลยลูก ถ้างั้นกูผิดแล้วมึงนี่กูเป็นคนบอกหมดเลย อุ๊บอิ๊บเอาอุ๊บอิ๊บเลยไม่ต้องบอกอีกแล้วเลย สวัสดีค่ะ อยู่ห้องเอ็ม 5/2 นะคะ โรงเรียนสวนกุหลาบ ดูพระครูบาอาจารย์ไม่ค่อยเข้าใจเท่าไหร่จะพอมีบริการล่ามภาษามือเนี่ย เข้าใจได้มากขึ้นค่ะ ทำให้เรียนรู้ได้ง่ายขึ้น อยากเรียนมากขึ้น ขอบคุณบริการลากมากค่ะ ขอบคุณที่รักมากครับ ถ้าสัญญากับอาจารย์แล้วก็ที่นั่นนะคะจากตอนแรกที่ไม่ค่อยเข้าใจเท่าไหร่แต่พอมีล่ามภาษามือ ใครก็มีคู่ช่วยอธิบายด้วยมีลาบช่วยอธิบายด้วยว่าเข้าใจได้มาก อันนี้ก็เข้าใจ อยากเรียนมากขึ้นค่ะขอบคุณมากค่ะ ลูกๆออกมาถ่ายภาพแล้วค่อยขอบคุณพี่ๆนะคะเดี๋ยวหมดเวลาแล้วมาออกมาเลย ถ่ายภาพก่อน วันนี้มีหมอกมากเลยมาแค่ 4 คนนะคะห้องนี้ I love you หน่อยค่ะ ป้า หันไปแล้วก็ขอบคุณพี่ๆด้วยนะคะ รวมกันรวมกัน ขอบคุณค่ะ เจอกันใหม่นะค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ค32101 คณิตศาสตร์ 3 ม.5/2 (เช้า) 021067</dc:title>
  <dc:creator/>
  <cp:keywords/>
  <dcterms:created xsi:type="dcterms:W3CDTF">2024-10-02T05:07:28Z</dcterms:created>
  <dcterms:modified xsi:type="dcterms:W3CDTF">2024-10-02T05:07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 ตุลาคม 2567 เวลา 10.30 น.</vt:lpwstr>
  </property>
  <property fmtid="{D5CDD505-2E9C-101B-9397-08002B2CF9AE}" pid="3" name="subtitle">
    <vt:lpwstr/>
  </property>
</Properties>
</file>